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, basada en los resultados de la consultoría de arquitectura E-Service, Fase II, 2023, de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a45138 del 07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38Z</dcterms:created>
  <dcterms:modified xsi:type="dcterms:W3CDTF">2023-09-07T18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